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5C7E8" w14:textId="17025E6E" w:rsidR="00030A1E" w:rsidRPr="00030439" w:rsidRDefault="00CD2347" w:rsidP="00375DCC">
      <w:pPr>
        <w:pStyle w:val="PlainText"/>
        <w:jc w:val="center"/>
        <w:rPr>
          <w:rFonts w:ascii="Courier New" w:hAnsi="Courier New" w:cs="Courier New"/>
          <w:b/>
          <w:bCs/>
        </w:rPr>
      </w:pPr>
      <w:r w:rsidRPr="00030439">
        <w:rPr>
          <w:rFonts w:ascii="Courier New" w:hAnsi="Courier New" w:cs="Courier New"/>
          <w:b/>
          <w:bCs/>
        </w:rPr>
        <w:t>Description of the</w:t>
      </w:r>
      <w:r w:rsidR="00030A1E" w:rsidRPr="00030439">
        <w:rPr>
          <w:rFonts w:ascii="Courier New" w:hAnsi="Courier New" w:cs="Courier New"/>
          <w:b/>
          <w:bCs/>
        </w:rPr>
        <w:t xml:space="preserve"> </w:t>
      </w:r>
      <w:r w:rsidR="00682299" w:rsidRPr="00030439">
        <w:rPr>
          <w:rFonts w:ascii="Courier New" w:hAnsi="Courier New" w:cs="Courier New"/>
          <w:b/>
          <w:bCs/>
        </w:rPr>
        <w:t>synthetic</w:t>
      </w:r>
      <w:r w:rsidR="005429CC">
        <w:rPr>
          <w:rFonts w:ascii="Courier New" w:hAnsi="Courier New" w:cs="Courier New"/>
          <w:b/>
          <w:bCs/>
        </w:rPr>
        <w:t xml:space="preserve"> </w:t>
      </w:r>
      <w:r w:rsidR="00682299" w:rsidRPr="00030439">
        <w:rPr>
          <w:rFonts w:ascii="Courier New" w:hAnsi="Courier New" w:cs="Courier New"/>
          <w:b/>
          <w:bCs/>
        </w:rPr>
        <w:t>cancer</w:t>
      </w:r>
      <w:r w:rsidR="005429CC">
        <w:rPr>
          <w:rFonts w:ascii="Courier New" w:hAnsi="Courier New" w:cs="Courier New"/>
          <w:b/>
          <w:bCs/>
        </w:rPr>
        <w:t xml:space="preserve"> </w:t>
      </w:r>
      <w:r w:rsidR="00682299" w:rsidRPr="00030439">
        <w:rPr>
          <w:rFonts w:ascii="Courier New" w:hAnsi="Courier New" w:cs="Courier New"/>
          <w:b/>
          <w:bCs/>
        </w:rPr>
        <w:t>data</w:t>
      </w:r>
    </w:p>
    <w:p w14:paraId="7BD5C7E9" w14:textId="77777777" w:rsidR="00682299" w:rsidRDefault="00682299" w:rsidP="00030A1E">
      <w:pPr>
        <w:pStyle w:val="PlainText"/>
        <w:rPr>
          <w:rFonts w:ascii="Courier New" w:hAnsi="Courier New" w:cs="Courier New"/>
        </w:rPr>
      </w:pPr>
    </w:p>
    <w:p w14:paraId="7BD5C7EA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7BD5C7EB" w14:textId="098C3F40" w:rsidR="00030A1E" w:rsidRDefault="00ED0FE3" w:rsidP="00030A1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ame: </w:t>
      </w:r>
      <w:r w:rsidR="00682299">
        <w:rPr>
          <w:rFonts w:ascii="Courier New" w:hAnsi="Courier New" w:cs="Courier New"/>
        </w:rPr>
        <w:t>synthetic</w:t>
      </w:r>
      <w:r w:rsidR="005429CC">
        <w:rPr>
          <w:rFonts w:ascii="Courier New" w:hAnsi="Courier New" w:cs="Courier New"/>
        </w:rPr>
        <w:t xml:space="preserve"> </w:t>
      </w:r>
      <w:r w:rsidR="00682299">
        <w:rPr>
          <w:rFonts w:ascii="Courier New" w:hAnsi="Courier New" w:cs="Courier New"/>
        </w:rPr>
        <w:t>cancer</w:t>
      </w:r>
      <w:r w:rsidR="005429CC">
        <w:rPr>
          <w:rFonts w:ascii="Courier New" w:hAnsi="Courier New" w:cs="Courier New"/>
        </w:rPr>
        <w:t xml:space="preserve"> </w:t>
      </w:r>
      <w:r w:rsidR="00682299">
        <w:rPr>
          <w:rFonts w:ascii="Courier New" w:hAnsi="Courier New" w:cs="Courier New"/>
        </w:rPr>
        <w:t>data</w:t>
      </w:r>
    </w:p>
    <w:p w14:paraId="7BD5C7EC" w14:textId="77777777" w:rsidR="00030A1E" w:rsidRDefault="00030A1E" w:rsidP="00030A1E">
      <w:pPr>
        <w:pStyle w:val="PlainText"/>
        <w:rPr>
          <w:rFonts w:ascii="Courier New" w:hAnsi="Courier New" w:cs="Courier New"/>
        </w:rPr>
      </w:pPr>
    </w:p>
    <w:p w14:paraId="7BD5C7ED" w14:textId="5E789C48" w:rsidR="00030A1E" w:rsidRPr="00682299" w:rsidRDefault="00030A1E" w:rsidP="00682299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umber of Variables for </w:t>
      </w:r>
      <w:r w:rsidR="00682299">
        <w:rPr>
          <w:rFonts w:ascii="Courier New" w:hAnsi="Courier New" w:cs="Courier New"/>
        </w:rPr>
        <w:t>synthetic</w:t>
      </w:r>
      <w:r w:rsidR="005429CC">
        <w:rPr>
          <w:rFonts w:ascii="Courier New" w:hAnsi="Courier New" w:cs="Courier New"/>
        </w:rPr>
        <w:t xml:space="preserve"> </w:t>
      </w:r>
      <w:r w:rsidR="00682299">
        <w:rPr>
          <w:rFonts w:ascii="Courier New" w:hAnsi="Courier New" w:cs="Courier New"/>
        </w:rPr>
        <w:t>cancer</w:t>
      </w:r>
      <w:r w:rsidR="005429CC">
        <w:rPr>
          <w:rFonts w:ascii="Courier New" w:hAnsi="Courier New" w:cs="Courier New"/>
        </w:rPr>
        <w:t xml:space="preserve"> </w:t>
      </w:r>
      <w:r w:rsidR="00682299">
        <w:rPr>
          <w:rFonts w:ascii="Courier New" w:hAnsi="Courier New" w:cs="Courier New"/>
        </w:rPr>
        <w:t>data:</w:t>
      </w:r>
      <w:r w:rsidR="00AB3D7F">
        <w:rPr>
          <w:rFonts w:ascii="Courier New" w:hAnsi="Courier New" w:cs="Courier New"/>
        </w:rPr>
        <w:t xml:space="preserve"> </w:t>
      </w:r>
      <w:r w:rsidR="00682299">
        <w:rPr>
          <w:rFonts w:ascii="Courier New" w:hAnsi="Courier New" w:cs="Courier New"/>
        </w:rPr>
        <w:t>11 (10 numerical</w:t>
      </w:r>
      <w:r w:rsidR="00AB3D7F">
        <w:rPr>
          <w:rFonts w:ascii="Courier New" w:hAnsi="Courier New" w:cs="Courier New"/>
        </w:rPr>
        <w:t xml:space="preserve"> and </w:t>
      </w:r>
      <w:r w:rsidR="00682299">
        <w:rPr>
          <w:rFonts w:ascii="Courier New" w:hAnsi="Courier New" w:cs="Courier New"/>
        </w:rPr>
        <w:t>1</w:t>
      </w:r>
      <w:r w:rsidR="00AB3D7F">
        <w:rPr>
          <w:rFonts w:ascii="Courier New" w:hAnsi="Courier New" w:cs="Courier New"/>
        </w:rPr>
        <w:t xml:space="preserve"> </w:t>
      </w:r>
      <w:r w:rsidRPr="00682299">
        <w:rPr>
          <w:rFonts w:ascii="Courier New" w:hAnsi="Courier New" w:cs="Courier New"/>
        </w:rPr>
        <w:t>categorical)</w:t>
      </w:r>
    </w:p>
    <w:p w14:paraId="7BD5C7EE" w14:textId="77777777" w:rsidR="008B0D29" w:rsidRPr="008B0D29" w:rsidRDefault="008B0D29" w:rsidP="008B0D29">
      <w:pPr>
        <w:pStyle w:val="PlainText"/>
        <w:rPr>
          <w:rFonts w:ascii="Courier New" w:hAnsi="Courier New" w:cs="Courier New"/>
        </w:rPr>
      </w:pPr>
    </w:p>
    <w:p w14:paraId="7BD5C7EF" w14:textId="77777777" w:rsidR="00030A1E" w:rsidRDefault="00030A1E" w:rsidP="00030A1E">
      <w:pPr>
        <w:pStyle w:val="PlainText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</w:t>
      </w:r>
      <w:r w:rsidRPr="00030A1E">
        <w:rPr>
          <w:rFonts w:ascii="Courier New" w:hAnsi="Courier New" w:cs="Courier New"/>
        </w:rPr>
        <w:t>escription</w:t>
      </w:r>
      <w:r>
        <w:rPr>
          <w:rFonts w:ascii="Courier New" w:hAnsi="Courier New" w:cs="Courier New"/>
        </w:rPr>
        <w:t xml:space="preserve"> of Variables for </w:t>
      </w:r>
      <w:r w:rsidR="00682299">
        <w:rPr>
          <w:rFonts w:ascii="Courier New" w:hAnsi="Courier New" w:cs="Courier New"/>
        </w:rPr>
        <w:t>synthetic_cancer_data</w:t>
      </w:r>
      <w:r>
        <w:rPr>
          <w:rFonts w:ascii="Courier New" w:hAnsi="Courier New" w:cs="Courier New"/>
        </w:rPr>
        <w:t>.</w:t>
      </w:r>
    </w:p>
    <w:p w14:paraId="7BD5C7F1" w14:textId="77777777" w:rsidR="003512D6" w:rsidRDefault="00030A1E" w:rsidP="00030A1E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 xml:space="preserve">Variable </w:t>
      </w:r>
      <w:proofErr w:type="gramStart"/>
      <w:r w:rsidRPr="003512D6">
        <w:rPr>
          <w:rFonts w:ascii="Courier New" w:hAnsi="Courier New" w:cs="Courier New"/>
          <w:b/>
        </w:rPr>
        <w:t>1:</w:t>
      </w:r>
      <w:r w:rsidR="00AD532A" w:rsidRPr="003512D6">
        <w:rPr>
          <w:rFonts w:ascii="Courier New" w:hAnsi="Courier New" w:cs="Courier New"/>
          <w:b/>
        </w:rPr>
        <w:t>Sample</w:t>
      </w:r>
      <w:proofErr w:type="gramEnd"/>
      <w:r w:rsidR="00AD532A" w:rsidRPr="003512D6">
        <w:rPr>
          <w:rFonts w:ascii="Courier New" w:hAnsi="Courier New" w:cs="Courier New"/>
          <w:b/>
        </w:rPr>
        <w:t>_ No</w:t>
      </w:r>
      <w:r w:rsidR="00AD532A">
        <w:rPr>
          <w:rFonts w:ascii="Courier New" w:hAnsi="Courier New" w:cs="Courier New"/>
        </w:rPr>
        <w:t xml:space="preserve"> </w:t>
      </w:r>
      <w:r w:rsidR="00AD532A" w:rsidRPr="003512D6">
        <w:rPr>
          <w:rFonts w:ascii="Courier New" w:hAnsi="Courier New" w:cs="Courier New"/>
          <w:b/>
        </w:rPr>
        <w:t>(Numeric)</w:t>
      </w:r>
    </w:p>
    <w:p w14:paraId="7BD5C7F2" w14:textId="77777777" w:rsidR="00030A1E" w:rsidRPr="00682299" w:rsidRDefault="00030A1E" w:rsidP="003512D6">
      <w:pPr>
        <w:pStyle w:val="PlainText"/>
        <w:ind w:left="1215"/>
        <w:rPr>
          <w:rFonts w:ascii="Courier New" w:hAnsi="Courier New" w:cs="Courier New"/>
        </w:rPr>
      </w:pPr>
      <w:r w:rsidRPr="00682299">
        <w:rPr>
          <w:rFonts w:ascii="Courier New" w:hAnsi="Courier New" w:cs="Courier New"/>
        </w:rPr>
        <w:t xml:space="preserve"> </w:t>
      </w:r>
    </w:p>
    <w:p w14:paraId="7BD5C7F3" w14:textId="77777777" w:rsidR="003512D6" w:rsidRDefault="00AD532A" w:rsidP="00203AEB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2</w:t>
      </w:r>
      <w:r>
        <w:rPr>
          <w:rFonts w:ascii="Courier New" w:hAnsi="Courier New" w:cs="Courier New"/>
        </w:rPr>
        <w:t>:</w:t>
      </w:r>
      <w:r w:rsidRPr="003512D6">
        <w:rPr>
          <w:rFonts w:ascii="Courier New" w:hAnsi="Courier New" w:cs="Courier New"/>
          <w:b/>
        </w:rPr>
        <w:t>Thickness_of_Clump (Numeric)</w:t>
      </w:r>
      <w:r>
        <w:rPr>
          <w:rFonts w:ascii="Courier New" w:hAnsi="Courier New" w:cs="Courier New"/>
        </w:rPr>
        <w:t>:Benign cells are more likely monolayers and malignant</w:t>
      </w:r>
      <w:r w:rsidR="005226AC">
        <w:rPr>
          <w:rFonts w:ascii="Courier New" w:hAnsi="Courier New" w:cs="Courier New"/>
        </w:rPr>
        <w:t xml:space="preserve"> or cancerous</w:t>
      </w:r>
      <w:r>
        <w:rPr>
          <w:rFonts w:ascii="Courier New" w:hAnsi="Courier New" w:cs="Courier New"/>
        </w:rPr>
        <w:t xml:space="preserve"> cells are multilayer</w:t>
      </w:r>
    </w:p>
    <w:p w14:paraId="7BD5C7F4" w14:textId="77777777" w:rsidR="00203AEB" w:rsidRPr="00682299" w:rsidRDefault="00AD532A" w:rsidP="003512D6">
      <w:pPr>
        <w:pStyle w:val="PlainText"/>
        <w:tabs>
          <w:tab w:val="left" w:pos="3300"/>
        </w:tabs>
        <w:ind w:left="121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="003512D6">
        <w:rPr>
          <w:rFonts w:ascii="Courier New" w:hAnsi="Courier New" w:cs="Courier New"/>
        </w:rPr>
        <w:tab/>
      </w:r>
    </w:p>
    <w:p w14:paraId="7BD5C7F5" w14:textId="77777777" w:rsidR="003512D6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3:</w:t>
      </w:r>
      <w:r w:rsidR="00AD532A" w:rsidRPr="003512D6">
        <w:rPr>
          <w:rFonts w:ascii="Courier New" w:hAnsi="Courier New" w:cs="Courier New"/>
          <w:b/>
        </w:rPr>
        <w:t>Cell_Size_Uniformity(Numeric)</w:t>
      </w:r>
      <w:r w:rsidR="005226AC">
        <w:rPr>
          <w:rFonts w:ascii="Courier New" w:hAnsi="Courier New" w:cs="Courier New"/>
        </w:rPr>
        <w:t>:Benign cells does not vary in size and malignant or cancer cell vary in size</w:t>
      </w:r>
    </w:p>
    <w:p w14:paraId="7BD5C7F6" w14:textId="77777777" w:rsidR="00030A1E" w:rsidRDefault="00030A1E" w:rsidP="003512D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7BD5C7F7" w14:textId="77777777" w:rsidR="003512D6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4:</w:t>
      </w:r>
      <w:r w:rsidR="00AD532A" w:rsidRPr="003512D6">
        <w:rPr>
          <w:rFonts w:ascii="Courier New" w:hAnsi="Courier New" w:cs="Courier New"/>
          <w:b/>
        </w:rPr>
        <w:t>Cell_Shape_Uniformity(Numeric)</w:t>
      </w:r>
      <w:r w:rsidR="005226AC">
        <w:rPr>
          <w:rFonts w:ascii="Courier New" w:hAnsi="Courier New" w:cs="Courier New"/>
        </w:rPr>
        <w:t xml:space="preserve">:Benign cells does not vary in shape and malignant or cancer cell vary in shape </w:t>
      </w:r>
    </w:p>
    <w:p w14:paraId="7BD5C7F8" w14:textId="77777777" w:rsidR="00030A1E" w:rsidRDefault="005226AC" w:rsidP="003512D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="00030A1E">
        <w:rPr>
          <w:rFonts w:ascii="Courier New" w:hAnsi="Courier New" w:cs="Courier New"/>
        </w:rPr>
        <w:t xml:space="preserve">   </w:t>
      </w:r>
    </w:p>
    <w:p w14:paraId="7BD5C7F9" w14:textId="77777777" w:rsidR="00CD2347" w:rsidRDefault="00AD532A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5:Marginal_Adhesion(Numeric)</w:t>
      </w:r>
      <w:r w:rsidR="003512D6">
        <w:rPr>
          <w:rFonts w:ascii="Courier New" w:hAnsi="Courier New" w:cs="Courier New"/>
        </w:rPr>
        <w:t>:</w:t>
      </w:r>
      <w:r w:rsidR="005226AC">
        <w:rPr>
          <w:rFonts w:ascii="Courier New" w:hAnsi="Courier New" w:cs="Courier New"/>
        </w:rPr>
        <w:t>Benign cells are more likely stick together and cancer cells are loose or does not stick together</w:t>
      </w:r>
    </w:p>
    <w:p w14:paraId="7BD5C7FA" w14:textId="77777777" w:rsidR="003512D6" w:rsidRPr="00CD2347" w:rsidRDefault="003512D6" w:rsidP="003512D6">
      <w:pPr>
        <w:pStyle w:val="PlainText"/>
        <w:rPr>
          <w:rFonts w:ascii="Courier New" w:hAnsi="Courier New" w:cs="Courier New"/>
        </w:rPr>
      </w:pPr>
    </w:p>
    <w:p w14:paraId="7BD5C7FB" w14:textId="77777777" w:rsidR="004F54F7" w:rsidRDefault="00AD532A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6:Single_Epithelial_Cell_Size(Numeric)</w:t>
      </w:r>
      <w:r w:rsidR="003512D6">
        <w:rPr>
          <w:rFonts w:ascii="Courier New" w:hAnsi="Courier New" w:cs="Courier New"/>
        </w:rPr>
        <w:t>:</w:t>
      </w:r>
      <w:r w:rsidR="005226AC">
        <w:rPr>
          <w:rFonts w:ascii="Courier New" w:hAnsi="Courier New" w:cs="Courier New"/>
        </w:rPr>
        <w:t>In benign cells epithelial cells are normal and malignant or cancer cells are significantly enlarged</w:t>
      </w:r>
    </w:p>
    <w:p w14:paraId="7BD5C7FC" w14:textId="77777777" w:rsidR="003512D6" w:rsidRPr="00203AEB" w:rsidRDefault="003512D6" w:rsidP="003512D6">
      <w:pPr>
        <w:pStyle w:val="PlainText"/>
        <w:rPr>
          <w:rFonts w:ascii="Courier New" w:hAnsi="Courier New" w:cs="Courier New"/>
        </w:rPr>
      </w:pPr>
    </w:p>
    <w:p w14:paraId="7BD5C7FD" w14:textId="77777777" w:rsidR="00203AEB" w:rsidRDefault="00AD532A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7:Bare_Nuclei</w:t>
      </w:r>
      <w:r w:rsidR="005226AC" w:rsidRPr="003512D6">
        <w:rPr>
          <w:rFonts w:ascii="Courier New" w:hAnsi="Courier New" w:cs="Courier New"/>
          <w:b/>
        </w:rPr>
        <w:t>(Numeric)</w:t>
      </w:r>
      <w:r w:rsidR="003512D6">
        <w:rPr>
          <w:rFonts w:ascii="Courier New" w:hAnsi="Courier New" w:cs="Courier New"/>
        </w:rPr>
        <w:t>:</w:t>
      </w:r>
      <w:r w:rsidR="000753EB">
        <w:rPr>
          <w:rFonts w:ascii="Courier New" w:hAnsi="Courier New" w:cs="Courier New"/>
        </w:rPr>
        <w:t>In benign cells the bare nuclei is not surrounded by cytoplasm and in cancer cells it is surrounded by cytoplasm</w:t>
      </w:r>
    </w:p>
    <w:p w14:paraId="7BD5C7FE" w14:textId="77777777" w:rsidR="003512D6" w:rsidRPr="00CD2347" w:rsidRDefault="003512D6" w:rsidP="003512D6">
      <w:pPr>
        <w:pStyle w:val="PlainText"/>
        <w:rPr>
          <w:rFonts w:ascii="Courier New" w:hAnsi="Courier New" w:cs="Courier New"/>
        </w:rPr>
      </w:pPr>
    </w:p>
    <w:p w14:paraId="7BD5C7FF" w14:textId="77777777" w:rsidR="004F54F7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8:</w:t>
      </w:r>
      <w:r w:rsidR="005226AC" w:rsidRPr="003512D6">
        <w:rPr>
          <w:rFonts w:ascii="Courier New" w:hAnsi="Courier New" w:cs="Courier New"/>
          <w:b/>
        </w:rPr>
        <w:t>Bland_Chromatin(Numeric)</w:t>
      </w:r>
      <w:r w:rsidR="003512D6" w:rsidRPr="003512D6">
        <w:rPr>
          <w:rFonts w:ascii="Courier New" w:hAnsi="Courier New" w:cs="Courier New"/>
          <w:b/>
        </w:rPr>
        <w:t>:</w:t>
      </w:r>
      <w:r w:rsidR="000753EB">
        <w:rPr>
          <w:rFonts w:ascii="Courier New" w:hAnsi="Courier New" w:cs="Courier New"/>
        </w:rPr>
        <w:t>Benign cells have uniform or fine chromatin and cancer cells have coarse chromatin</w:t>
      </w:r>
    </w:p>
    <w:p w14:paraId="7BD5C800" w14:textId="77777777" w:rsidR="003512D6" w:rsidRDefault="003512D6" w:rsidP="003512D6">
      <w:pPr>
        <w:pStyle w:val="PlainText"/>
        <w:rPr>
          <w:rFonts w:ascii="Courier New" w:hAnsi="Courier New" w:cs="Courier New"/>
        </w:rPr>
      </w:pPr>
    </w:p>
    <w:p w14:paraId="7BD5C801" w14:textId="77777777" w:rsidR="001D5C5F" w:rsidRDefault="004F54F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9:</w:t>
      </w:r>
      <w:r w:rsidR="005226AC" w:rsidRPr="003512D6">
        <w:rPr>
          <w:rFonts w:ascii="Courier New" w:hAnsi="Courier New" w:cs="Courier New"/>
          <w:b/>
        </w:rPr>
        <w:t>Normal_Nucle</w:t>
      </w:r>
      <w:r w:rsidR="003512D6" w:rsidRPr="003512D6">
        <w:rPr>
          <w:rFonts w:ascii="Courier New" w:hAnsi="Courier New" w:cs="Courier New"/>
          <w:b/>
        </w:rPr>
        <w:t>oli(Numeric):</w:t>
      </w:r>
      <w:r w:rsidR="000753EB">
        <w:rPr>
          <w:rFonts w:ascii="Courier New" w:hAnsi="Courier New" w:cs="Courier New"/>
        </w:rPr>
        <w:t>In Benign cells nucleoli is very small and in cancer cells nucleoli is more prominent</w:t>
      </w:r>
      <w:r w:rsidRPr="00203AEB">
        <w:rPr>
          <w:rFonts w:ascii="Courier New" w:hAnsi="Courier New" w:cs="Courier New"/>
        </w:rPr>
        <w:t xml:space="preserve"> </w:t>
      </w:r>
    </w:p>
    <w:p w14:paraId="7BD5C802" w14:textId="77777777" w:rsidR="003512D6" w:rsidRPr="00682299" w:rsidRDefault="003512D6" w:rsidP="003512D6">
      <w:pPr>
        <w:pStyle w:val="PlainText"/>
        <w:rPr>
          <w:rFonts w:ascii="Courier New" w:hAnsi="Courier New" w:cs="Courier New"/>
        </w:rPr>
      </w:pPr>
    </w:p>
    <w:p w14:paraId="7BD5C803" w14:textId="77777777" w:rsidR="001D5C5F" w:rsidRDefault="00CD2347" w:rsidP="00682299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</w:t>
      </w:r>
      <w:r w:rsidR="00203AEB" w:rsidRPr="003512D6">
        <w:rPr>
          <w:rFonts w:ascii="Courier New" w:hAnsi="Courier New" w:cs="Courier New"/>
          <w:b/>
        </w:rPr>
        <w:t>e 10:</w:t>
      </w:r>
      <w:r w:rsidR="005226AC" w:rsidRPr="003512D6">
        <w:rPr>
          <w:rFonts w:ascii="Courier New" w:hAnsi="Courier New" w:cs="Courier New"/>
          <w:b/>
        </w:rPr>
        <w:t>Mitoses(Numeric)</w:t>
      </w:r>
      <w:r w:rsidR="003512D6">
        <w:rPr>
          <w:rFonts w:ascii="Courier New" w:hAnsi="Courier New" w:cs="Courier New"/>
        </w:rPr>
        <w:t>:</w:t>
      </w:r>
      <w:r w:rsidR="000753EB">
        <w:rPr>
          <w:rFonts w:ascii="Courier New" w:hAnsi="Courier New" w:cs="Courier New"/>
        </w:rPr>
        <w:t>In benign cells the cell growth is normal and in cancer cells there is abnormal cell growth</w:t>
      </w:r>
    </w:p>
    <w:p w14:paraId="7BD5C804" w14:textId="77777777" w:rsidR="003512D6" w:rsidRDefault="003512D6" w:rsidP="003512D6">
      <w:pPr>
        <w:pStyle w:val="PlainText"/>
        <w:rPr>
          <w:rFonts w:ascii="Courier New" w:hAnsi="Courier New" w:cs="Courier New"/>
        </w:rPr>
      </w:pPr>
    </w:p>
    <w:p w14:paraId="7BD5C805" w14:textId="77777777" w:rsidR="00DA44DD" w:rsidRPr="00203AEB" w:rsidRDefault="005226AC" w:rsidP="003551ED">
      <w:pPr>
        <w:pStyle w:val="PlainText"/>
        <w:numPr>
          <w:ilvl w:val="0"/>
          <w:numId w:val="2"/>
        </w:numPr>
        <w:rPr>
          <w:rFonts w:ascii="Courier New" w:hAnsi="Courier New" w:cs="Courier New"/>
        </w:rPr>
      </w:pPr>
      <w:r w:rsidRPr="003512D6">
        <w:rPr>
          <w:rFonts w:ascii="Courier New" w:hAnsi="Courier New" w:cs="Courier New"/>
          <w:b/>
        </w:rPr>
        <w:t>Variable 11:Outcome(Categorical</w:t>
      </w:r>
      <w:r w:rsidR="003512D6" w:rsidRPr="003512D6">
        <w:rPr>
          <w:rFonts w:ascii="Courier New" w:hAnsi="Courier New" w:cs="Courier New"/>
          <w:b/>
        </w:rPr>
        <w:t>)</w:t>
      </w:r>
      <w:r w:rsidR="000753EB" w:rsidRPr="003512D6">
        <w:rPr>
          <w:rFonts w:ascii="Courier New" w:hAnsi="Courier New" w:cs="Courier New"/>
          <w:b/>
        </w:rPr>
        <w:t>:</w:t>
      </w:r>
      <w:r w:rsidR="000753EB">
        <w:rPr>
          <w:rFonts w:ascii="Courier New" w:hAnsi="Courier New" w:cs="Courier New"/>
        </w:rPr>
        <w:t>No denotes the presence of benign</w:t>
      </w:r>
      <w:r w:rsidR="003512D6">
        <w:rPr>
          <w:rFonts w:ascii="Courier New" w:hAnsi="Courier New" w:cs="Courier New"/>
        </w:rPr>
        <w:t xml:space="preserve"> and Yes denotes the presence of malignant breast cancer </w:t>
      </w:r>
    </w:p>
    <w:p w14:paraId="7BD5C806" w14:textId="77777777" w:rsidR="001D5C5F" w:rsidRDefault="001D5C5F" w:rsidP="004F54F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</w:t>
      </w:r>
    </w:p>
    <w:p w14:paraId="7BD5C807" w14:textId="77777777" w:rsidR="004F54F7" w:rsidRDefault="004F54F7" w:rsidP="004F54F7">
      <w:pPr>
        <w:pStyle w:val="PlainText"/>
        <w:rPr>
          <w:rFonts w:ascii="Courier New" w:hAnsi="Courier New" w:cs="Courier New"/>
        </w:rPr>
      </w:pPr>
    </w:p>
    <w:p w14:paraId="7BD5C808" w14:textId="77777777" w:rsidR="004F54F7" w:rsidRDefault="004F54F7" w:rsidP="004F54F7">
      <w:pPr>
        <w:pStyle w:val="PlainText"/>
        <w:rPr>
          <w:rFonts w:ascii="Courier New" w:hAnsi="Courier New" w:cs="Courier New"/>
        </w:rPr>
      </w:pPr>
    </w:p>
    <w:p w14:paraId="7BD5C809" w14:textId="77777777" w:rsidR="004F54F7" w:rsidRDefault="004F54F7" w:rsidP="00030A1E">
      <w:pPr>
        <w:pStyle w:val="PlainText"/>
        <w:rPr>
          <w:rFonts w:ascii="Courier New" w:hAnsi="Courier New" w:cs="Courier New"/>
        </w:rPr>
      </w:pPr>
    </w:p>
    <w:p w14:paraId="7BD5C80A" w14:textId="77777777" w:rsidR="00030A1E" w:rsidRDefault="00030A1E" w:rsidP="00030A1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7BD5C80B" w14:textId="77777777" w:rsidR="00030A1E" w:rsidRDefault="00030A1E"/>
    <w:sectPr w:rsidR="00030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81574"/>
    <w:multiLevelType w:val="hybridMultilevel"/>
    <w:tmpl w:val="27CC188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" w15:restartNumberingAfterBreak="0">
    <w:nsid w:val="52D20AE4"/>
    <w:multiLevelType w:val="hybridMultilevel"/>
    <w:tmpl w:val="E0FEFEC4"/>
    <w:lvl w:ilvl="0" w:tplc="EC34347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059727">
    <w:abstractNumId w:val="1"/>
  </w:num>
  <w:num w:numId="2" w16cid:durableId="1578125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srQ0sjQ1M7UwNTVV0lEKTi0uzszPAykwrAUAzT0/FCwAAAA="/>
  </w:docVars>
  <w:rsids>
    <w:rsidRoot w:val="00030A1E"/>
    <w:rsid w:val="00030439"/>
    <w:rsid w:val="00030A1E"/>
    <w:rsid w:val="000753EB"/>
    <w:rsid w:val="000C5495"/>
    <w:rsid w:val="001D5C5F"/>
    <w:rsid w:val="00203AEB"/>
    <w:rsid w:val="003512D6"/>
    <w:rsid w:val="00375DCC"/>
    <w:rsid w:val="004F54F7"/>
    <w:rsid w:val="005226AC"/>
    <w:rsid w:val="005429CC"/>
    <w:rsid w:val="00682299"/>
    <w:rsid w:val="008B0D29"/>
    <w:rsid w:val="00AB3D7F"/>
    <w:rsid w:val="00AD532A"/>
    <w:rsid w:val="00B62DDB"/>
    <w:rsid w:val="00CD2347"/>
    <w:rsid w:val="00DA44DD"/>
    <w:rsid w:val="00ED0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5C7E8"/>
  <w15:docId w15:val="{701D3269-4E57-49A3-84B8-FBE9A78A5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30A1E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0A1E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030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36220080AC81488FFF4EDBE39D98A8" ma:contentTypeVersion="" ma:contentTypeDescription="Create a new document." ma:contentTypeScope="" ma:versionID="527f7fde171bf7d2e436a410dd2dd6f9">
  <xsd:schema xmlns:xsd="http://www.w3.org/2001/XMLSchema" xmlns:xs="http://www.w3.org/2001/XMLSchema" xmlns:p="http://schemas.microsoft.com/office/2006/metadata/properties" xmlns:ns2="59468d99-3c07-4f43-bd2d-9dc864401fd5" targetNamespace="http://schemas.microsoft.com/office/2006/metadata/properties" ma:root="true" ma:fieldsID="60a4417cce2d19ef14c50580ccf836b6" ns2:_="">
    <xsd:import namespace="59468d99-3c07-4f43-bd2d-9dc864401fd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468d99-3c07-4f43-bd2d-9dc864401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D978BA-0024-42DB-8589-8142EBB587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E5FED5-ABDA-40D1-B098-09E0CC16EB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A588C-2DA4-4493-88F8-3D8F5A9A7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468d99-3c07-4f43-bd2d-9dc864401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vard University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ti-Gupta</dc:creator>
  <cp:lastModifiedBy>Peng, Cheng</cp:lastModifiedBy>
  <cp:revision>9</cp:revision>
  <dcterms:created xsi:type="dcterms:W3CDTF">2017-12-15T00:29:00Z</dcterms:created>
  <dcterms:modified xsi:type="dcterms:W3CDTF">2023-06-0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36220080AC81488FFF4EDBE39D98A8</vt:lpwstr>
  </property>
</Properties>
</file>